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3DFFE9" w14:textId="77777777" w:rsidR="0027141C" w:rsidRPr="009B5F74" w:rsidRDefault="0027141C">
      <w:pPr>
        <w:pStyle w:val="Standard"/>
        <w:jc w:val="center"/>
        <w:rPr>
          <w:rFonts w:ascii="Times New Roman" w:hAnsi="Times New Roman" w:cs="Times New Roman"/>
          <w:b/>
          <w:bCs/>
          <w:sz w:val="44"/>
          <w:szCs w:val="44"/>
          <w:lang w:val="sr-Cyrl-RS"/>
        </w:rPr>
      </w:pPr>
    </w:p>
    <w:p w14:paraId="0F888F72" w14:textId="66EC5CED" w:rsidR="00F91BAB" w:rsidRPr="009B5F74" w:rsidRDefault="00A35E3B">
      <w:pPr>
        <w:pStyle w:val="Standard"/>
        <w:jc w:val="center"/>
        <w:rPr>
          <w:rFonts w:ascii="Times New Roman" w:hAnsi="Times New Roman" w:cs="Times New Roman"/>
          <w:b/>
          <w:bCs/>
          <w:sz w:val="44"/>
          <w:szCs w:val="44"/>
          <w:lang w:val="sr-Cyrl-RS"/>
        </w:rPr>
      </w:pPr>
      <w:r w:rsidRPr="009B5F74">
        <w:rPr>
          <w:rFonts w:ascii="Times New Roman" w:hAnsi="Times New Roman" w:cs="Times New Roman"/>
          <w:b/>
          <w:bCs/>
          <w:sz w:val="44"/>
          <w:szCs w:val="44"/>
          <w:lang w:val="sr-Cyrl-RS"/>
        </w:rPr>
        <w:t>ШКОЛСКА 20</w:t>
      </w:r>
      <w:r w:rsidR="00F54D5F" w:rsidRPr="009B5F74">
        <w:rPr>
          <w:rFonts w:ascii="Times New Roman" w:hAnsi="Times New Roman" w:cs="Times New Roman"/>
          <w:b/>
          <w:bCs/>
          <w:sz w:val="44"/>
          <w:szCs w:val="44"/>
          <w:lang w:val="sr-Cyrl-RS"/>
        </w:rPr>
        <w:t>20/2021</w:t>
      </w:r>
      <w:r w:rsidR="000821DA" w:rsidRPr="009B5F74">
        <w:rPr>
          <w:rFonts w:ascii="Times New Roman" w:hAnsi="Times New Roman" w:cs="Times New Roman"/>
          <w:b/>
          <w:bCs/>
          <w:sz w:val="44"/>
          <w:szCs w:val="44"/>
          <w:lang w:val="sr-Cyrl-RS"/>
        </w:rPr>
        <w:t>.</w:t>
      </w:r>
      <w:r w:rsidR="007E1A0D" w:rsidRPr="009B5F74">
        <w:rPr>
          <w:rFonts w:ascii="Times New Roman" w:hAnsi="Times New Roman" w:cs="Times New Roman"/>
          <w:b/>
          <w:bCs/>
          <w:sz w:val="44"/>
          <w:szCs w:val="44"/>
          <w:lang w:val="sr-Cyrl-RS"/>
        </w:rPr>
        <w:t xml:space="preserve"> </w:t>
      </w:r>
      <w:r w:rsidR="000821DA" w:rsidRPr="009B5F74">
        <w:rPr>
          <w:rFonts w:ascii="Times New Roman" w:hAnsi="Times New Roman" w:cs="Times New Roman"/>
          <w:b/>
          <w:bCs/>
          <w:sz w:val="44"/>
          <w:szCs w:val="44"/>
          <w:lang w:val="sr-Cyrl-RS"/>
        </w:rPr>
        <w:t>ГОДИНА</w:t>
      </w:r>
    </w:p>
    <w:p w14:paraId="04F3B9A5" w14:textId="4B604817" w:rsidR="00F91BAB" w:rsidRPr="009B5F74" w:rsidRDefault="00356272" w:rsidP="00866DED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  <w:r w:rsidRPr="009B5F7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ИСПИТНИ РОК</w:t>
      </w:r>
      <w:r w:rsidR="005431CB" w:rsidRPr="009B5F7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</w:t>
      </w:r>
      <w:r w:rsidR="004C553F" w:rsidRPr="009B5F7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МАЈ-ЈУН</w:t>
      </w:r>
    </w:p>
    <w:p w14:paraId="2C223C6A" w14:textId="17CE7340" w:rsidR="0027141C" w:rsidRPr="009B5F74" w:rsidRDefault="0027141C" w:rsidP="00866DED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662824A5" w14:textId="77777777" w:rsidR="0035118E" w:rsidRPr="009B5F74" w:rsidRDefault="0035118E" w:rsidP="00866DED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tbl>
      <w:tblPr>
        <w:tblW w:w="991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377"/>
        <w:gridCol w:w="2221"/>
        <w:gridCol w:w="3317"/>
      </w:tblGrid>
      <w:tr w:rsidR="004A47AE" w:rsidRPr="009B5F74" w14:paraId="0DF87FE5" w14:textId="77777777" w:rsidTr="0027141C">
        <w:trPr>
          <w:trHeight w:val="343"/>
        </w:trPr>
        <w:tc>
          <w:tcPr>
            <w:tcW w:w="437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1C5FE2B" w14:textId="12882CC7" w:rsidR="00F91BAB" w:rsidRPr="009B5F74" w:rsidRDefault="000821DA" w:rsidP="0027141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Наставни</w:t>
            </w:r>
            <w:r w:rsidR="00207DB7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предмет</w:t>
            </w:r>
          </w:p>
        </w:tc>
        <w:tc>
          <w:tcPr>
            <w:tcW w:w="22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3B4A0F9" w14:textId="77777777" w:rsidR="00F91BAB" w:rsidRPr="009B5F74" w:rsidRDefault="000821DA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Датум и време</w:t>
            </w:r>
          </w:p>
        </w:tc>
        <w:tc>
          <w:tcPr>
            <w:tcW w:w="33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39032C5" w14:textId="0D2A84EB" w:rsidR="00F91BAB" w:rsidRPr="009B5F74" w:rsidRDefault="000821DA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Испитна</w:t>
            </w:r>
            <w:r w:rsidR="00207DB7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комисија</w:t>
            </w:r>
          </w:p>
        </w:tc>
      </w:tr>
      <w:tr w:rsidR="00E87DD7" w:rsidRPr="009B5F74" w14:paraId="34773B5B" w14:textId="77777777" w:rsidTr="0027141C">
        <w:trPr>
          <w:trHeight w:val="1056"/>
        </w:trPr>
        <w:tc>
          <w:tcPr>
            <w:tcW w:w="43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D811B03" w14:textId="31E5CDDC" w:rsidR="00E87DD7" w:rsidRPr="009B5F74" w:rsidRDefault="00E87DD7" w:rsidP="0027141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Енглески језик</w:t>
            </w:r>
          </w:p>
        </w:tc>
        <w:tc>
          <w:tcPr>
            <w:tcW w:w="222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1237A71" w14:textId="21DD2A7F" w:rsidR="00E87DD7" w:rsidRPr="009B5F74" w:rsidRDefault="00C7382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Четвртак </w:t>
            </w:r>
            <w:r w:rsidR="00564091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  <w:r w:rsidR="004C553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0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="004C553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2021.</w:t>
            </w:r>
          </w:p>
          <w:p w14:paraId="7CF6085F" w14:textId="2067600F" w:rsidR="00C7382E" w:rsidRPr="009B5F74" w:rsidRDefault="00C7382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1:30</w:t>
            </w:r>
          </w:p>
        </w:tc>
        <w:tc>
          <w:tcPr>
            <w:tcW w:w="331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C0EBC30" w14:textId="77777777" w:rsidR="00E87DD7" w:rsidRPr="009B5F74" w:rsidRDefault="00E87DD7" w:rsidP="00652740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. С. Спаравало</w:t>
            </w:r>
          </w:p>
          <w:p w14:paraId="0C567FF8" w14:textId="1CFF918A" w:rsidR="00E87DD7" w:rsidRPr="009B5F74" w:rsidRDefault="00E87DD7" w:rsidP="00652740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2. </w:t>
            </w:r>
            <w:r w:rsidR="00F3344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М.Стаме</w:t>
            </w:r>
            <w:r w:rsidR="00151FFA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нковић</w:t>
            </w:r>
          </w:p>
          <w:p w14:paraId="05AC0CE4" w14:textId="6D77F5C7" w:rsidR="00E87DD7" w:rsidRPr="009B5F74" w:rsidRDefault="00E87DD7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3. З. Ђукић</w:t>
            </w:r>
          </w:p>
        </w:tc>
      </w:tr>
      <w:tr w:rsidR="00E87DD7" w:rsidRPr="009B5F74" w14:paraId="36C73C82" w14:textId="77777777" w:rsidTr="0027141C">
        <w:trPr>
          <w:trHeight w:val="1056"/>
        </w:trPr>
        <w:tc>
          <w:tcPr>
            <w:tcW w:w="43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3A41D2D" w14:textId="1115ABB5" w:rsidR="00E87DD7" w:rsidRPr="009B5F74" w:rsidRDefault="004C553F" w:rsidP="0027141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Анатомија и физиологија</w:t>
            </w:r>
          </w:p>
          <w:p w14:paraId="5A002EBF" w14:textId="6DDB86B3" w:rsidR="00E87DD7" w:rsidRPr="009B5F74" w:rsidRDefault="00E87DD7" w:rsidP="0027141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</w:p>
        </w:tc>
        <w:tc>
          <w:tcPr>
            <w:tcW w:w="222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944496" w14:textId="4955CB99" w:rsidR="00E87DD7" w:rsidRPr="009B5F74" w:rsidRDefault="00B641B5" w:rsidP="00962A52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Понедељак</w:t>
            </w:r>
            <w:r w:rsidR="00C7382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="004C553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7</w:t>
            </w:r>
            <w:r w:rsidR="00564091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="004C553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="00C7382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2021.</w:t>
            </w:r>
          </w:p>
          <w:p w14:paraId="540E48B3" w14:textId="182F14D9" w:rsidR="00C7382E" w:rsidRPr="009B5F74" w:rsidRDefault="004C553F" w:rsidP="00C7382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08</w:t>
            </w:r>
            <w:r w:rsidR="00C7382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:30</w:t>
            </w:r>
          </w:p>
        </w:tc>
        <w:tc>
          <w:tcPr>
            <w:tcW w:w="331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CC94CF7" w14:textId="412FD71A" w:rsidR="00230A11" w:rsidRPr="009B5F74" w:rsidRDefault="00230A11" w:rsidP="00230A11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. А. Р.Беловођанин</w:t>
            </w:r>
          </w:p>
          <w:p w14:paraId="219A5BFA" w14:textId="77777777" w:rsidR="00230A11" w:rsidRPr="009B5F74" w:rsidRDefault="00230A11" w:rsidP="00230A11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2. Д. Пантић</w:t>
            </w:r>
          </w:p>
          <w:p w14:paraId="1581FCAD" w14:textId="39C73ACC" w:rsidR="00E87DD7" w:rsidRPr="009B5F74" w:rsidRDefault="00230A11" w:rsidP="00230A11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3. С. Ранђеловић</w:t>
            </w:r>
          </w:p>
        </w:tc>
      </w:tr>
      <w:tr w:rsidR="00E87DD7" w:rsidRPr="009B5F74" w14:paraId="18AE549C" w14:textId="77777777" w:rsidTr="0027141C">
        <w:trPr>
          <w:trHeight w:val="1056"/>
        </w:trPr>
        <w:tc>
          <w:tcPr>
            <w:tcW w:w="43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46921E5" w14:textId="0F00DF02" w:rsidR="00E87DD7" w:rsidRPr="009B5F74" w:rsidRDefault="00E87DD7" w:rsidP="0027141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Математика</w:t>
            </w:r>
          </w:p>
          <w:p w14:paraId="2045F96D" w14:textId="00D8B075" w:rsidR="00E87DD7" w:rsidRPr="009B5F74" w:rsidRDefault="00E87DD7" w:rsidP="0027141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</w:p>
        </w:tc>
        <w:tc>
          <w:tcPr>
            <w:tcW w:w="222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2781B09" w14:textId="77777777" w:rsidR="0046738E" w:rsidRPr="009B5F74" w:rsidRDefault="0046738E" w:rsidP="0046738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Четвртак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0.05.2021.</w:t>
            </w:r>
          </w:p>
          <w:p w14:paraId="377E9D05" w14:textId="57BD30E0" w:rsidR="00C7382E" w:rsidRPr="009B5F74" w:rsidRDefault="0046738E" w:rsidP="0046738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1: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00</w:t>
            </w:r>
          </w:p>
        </w:tc>
        <w:tc>
          <w:tcPr>
            <w:tcW w:w="331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F5A9B2A" w14:textId="77777777" w:rsidR="00E87DD7" w:rsidRPr="009B5F74" w:rsidRDefault="00E87DD7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. П.Алексић</w:t>
            </w:r>
          </w:p>
          <w:p w14:paraId="21FF65A3" w14:textId="77777777" w:rsidR="00E87DD7" w:rsidRPr="009B5F74" w:rsidRDefault="00E87DD7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2. М. Ђоковић</w:t>
            </w:r>
          </w:p>
          <w:p w14:paraId="5DEAEDB6" w14:textId="462FAA7B" w:rsidR="00E87DD7" w:rsidRPr="009B5F74" w:rsidRDefault="00E87DD7" w:rsidP="00D372BB">
            <w:pPr>
              <w:pStyle w:val="TableContents"/>
              <w:rPr>
                <w:rFonts w:ascii="Times New Roman" w:hAnsi="Times New Roman" w:cs="Times New Roman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3. О. Лужњанин</w:t>
            </w:r>
          </w:p>
        </w:tc>
      </w:tr>
      <w:tr w:rsidR="00E87DD7" w:rsidRPr="009B5F74" w14:paraId="28357FB9" w14:textId="77777777" w:rsidTr="0027141C">
        <w:trPr>
          <w:trHeight w:val="1056"/>
        </w:trPr>
        <w:tc>
          <w:tcPr>
            <w:tcW w:w="43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CA9A74A" w14:textId="2771B2AD" w:rsidR="00E87DD7" w:rsidRPr="009B5F74" w:rsidRDefault="00E87DD7" w:rsidP="0027141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Медицинска информатика</w:t>
            </w:r>
          </w:p>
        </w:tc>
        <w:tc>
          <w:tcPr>
            <w:tcW w:w="222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8DDD95E" w14:textId="6BC3CF29" w:rsidR="00C7382E" w:rsidRPr="009B5F74" w:rsidRDefault="004C553F" w:rsidP="00C7382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Уторак</w:t>
            </w:r>
            <w:r w:rsidR="00C7382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8</w:t>
            </w:r>
            <w:r w:rsidR="00564091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="00C7382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2021.</w:t>
            </w:r>
          </w:p>
          <w:p w14:paraId="23839D5F" w14:textId="7E779E68" w:rsidR="00E87DD7" w:rsidRPr="009B5F74" w:rsidRDefault="004C553F" w:rsidP="00C7382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09:3</w:t>
            </w:r>
            <w:r w:rsidR="00C7382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0</w:t>
            </w:r>
          </w:p>
        </w:tc>
        <w:tc>
          <w:tcPr>
            <w:tcW w:w="331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79628E2" w14:textId="1851494A" w:rsidR="00E87DD7" w:rsidRPr="009B5F74" w:rsidRDefault="00E87DD7" w:rsidP="00232F4A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1. </w:t>
            </w:r>
            <w:r w:rsidR="00814331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А.Анић</w:t>
            </w:r>
          </w:p>
          <w:p w14:paraId="36AB5AB1" w14:textId="77777777" w:rsidR="00E87DD7" w:rsidRPr="009B5F74" w:rsidRDefault="00E87DD7" w:rsidP="00232F4A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2. М. Ђоковић</w:t>
            </w:r>
          </w:p>
          <w:p w14:paraId="0B39170A" w14:textId="0CFAF90F" w:rsidR="00E87DD7" w:rsidRPr="009B5F74" w:rsidRDefault="00E87DD7" w:rsidP="00232F4A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3. </w:t>
            </w:r>
            <w:r w:rsidR="00814331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П.Алексић</w:t>
            </w:r>
          </w:p>
        </w:tc>
      </w:tr>
      <w:tr w:rsidR="00E87DD7" w:rsidRPr="009B5F74" w14:paraId="5911E860" w14:textId="77777777" w:rsidTr="0027141C">
        <w:trPr>
          <w:trHeight w:val="1042"/>
        </w:trPr>
        <w:tc>
          <w:tcPr>
            <w:tcW w:w="43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E1A97C6" w14:textId="5EC65C25" w:rsidR="00E87DD7" w:rsidRPr="009B5F74" w:rsidRDefault="00E87DD7" w:rsidP="0027141C">
            <w:pPr>
              <w:pStyle w:val="TableContents"/>
              <w:tabs>
                <w:tab w:val="left" w:pos="269"/>
              </w:tabs>
              <w:ind w:left="89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Физика</w:t>
            </w:r>
          </w:p>
        </w:tc>
        <w:tc>
          <w:tcPr>
            <w:tcW w:w="222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1C8A9C8" w14:textId="184B6E9D" w:rsidR="00E87DD7" w:rsidRPr="009B5F74" w:rsidRDefault="00C7382E" w:rsidP="009B5DAD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Четвртак </w:t>
            </w:r>
            <w:r w:rsidR="00867A5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  <w:r w:rsidR="00D87D0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0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="00D87D0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5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2021.</w:t>
            </w:r>
          </w:p>
          <w:p w14:paraId="7D3D3D40" w14:textId="4CDE2C88" w:rsidR="00C7382E" w:rsidRPr="009B5F74" w:rsidRDefault="00C7382E" w:rsidP="009B5DAD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1:00</w:t>
            </w:r>
          </w:p>
        </w:tc>
        <w:tc>
          <w:tcPr>
            <w:tcW w:w="331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BA95869" w14:textId="511BC407" w:rsidR="00E87DD7" w:rsidRPr="009B5F74" w:rsidRDefault="00E87DD7" w:rsidP="00F52594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1. </w:t>
            </w:r>
            <w:r w:rsidR="00B603F8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Д. Михајловић</w:t>
            </w:r>
          </w:p>
          <w:p w14:paraId="7E692BC3" w14:textId="5DE4239D" w:rsidR="00E87DD7" w:rsidRPr="009B5F74" w:rsidRDefault="00E87DD7" w:rsidP="00F52594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2. </w:t>
            </w:r>
            <w:r w:rsidR="00B603F8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В. Самарџија</w:t>
            </w:r>
          </w:p>
          <w:p w14:paraId="3163B48A" w14:textId="2AB1B493" w:rsidR="00E87DD7" w:rsidRPr="009B5F74" w:rsidRDefault="00E87DD7" w:rsidP="00F52594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3. А.Јаковљевић</w:t>
            </w:r>
          </w:p>
        </w:tc>
      </w:tr>
      <w:tr w:rsidR="00E87DD7" w:rsidRPr="009B5F74" w14:paraId="7AE469B1" w14:textId="77777777" w:rsidTr="0027141C">
        <w:trPr>
          <w:trHeight w:val="1056"/>
        </w:trPr>
        <w:tc>
          <w:tcPr>
            <w:tcW w:w="437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6376CC0" w14:textId="2F78109E" w:rsidR="00E87DD7" w:rsidRPr="009B5F74" w:rsidRDefault="00E87DD7" w:rsidP="0027141C">
            <w:pPr>
              <w:pStyle w:val="TableContents"/>
              <w:tabs>
                <w:tab w:val="left" w:pos="269"/>
              </w:tabs>
              <w:ind w:left="89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Биологија</w:t>
            </w:r>
          </w:p>
          <w:p w14:paraId="25A65257" w14:textId="77777777" w:rsidR="00E87DD7" w:rsidRPr="009B5F74" w:rsidRDefault="00E87DD7" w:rsidP="0027141C">
            <w:pPr>
              <w:pStyle w:val="TableContents"/>
              <w:tabs>
                <w:tab w:val="left" w:pos="269"/>
              </w:tabs>
              <w:ind w:left="89"/>
              <w:rPr>
                <w:rFonts w:ascii="Times New Roman" w:hAnsi="Times New Roman" w:cs="Times New Roman"/>
                <w:lang w:val="sr-Cyrl-RS"/>
              </w:rPr>
            </w:pPr>
          </w:p>
        </w:tc>
        <w:tc>
          <w:tcPr>
            <w:tcW w:w="22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8B1ABA5" w14:textId="1C88FB6E" w:rsidR="00E87DD7" w:rsidRPr="009B5F74" w:rsidRDefault="00D87D0E" w:rsidP="000E1532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Уторак 18</w:t>
            </w:r>
            <w:r w:rsidR="00C7382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="00C7382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.2021. </w:t>
            </w:r>
            <w:r w:rsidR="000E1532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2</w:t>
            </w:r>
            <w:r w:rsidR="00C7382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:</w:t>
            </w:r>
            <w:r w:rsidR="000E1532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5</w:t>
            </w:r>
          </w:p>
        </w:tc>
        <w:tc>
          <w:tcPr>
            <w:tcW w:w="33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312C330" w14:textId="3B047282" w:rsidR="00E87DD7" w:rsidRPr="009B5F74" w:rsidRDefault="00E87DD7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. Т. Станковић</w:t>
            </w:r>
          </w:p>
          <w:p w14:paraId="11D6F829" w14:textId="048FD5F8" w:rsidR="00E87DD7" w:rsidRPr="009B5F74" w:rsidRDefault="00E87DD7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2. Ј. Милосављевић</w:t>
            </w:r>
          </w:p>
          <w:p w14:paraId="7EFAE9B3" w14:textId="13747641" w:rsidR="00E87DD7" w:rsidRPr="009B5F74" w:rsidRDefault="00E87DD7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3. Т. Јанковић</w:t>
            </w:r>
          </w:p>
        </w:tc>
      </w:tr>
    </w:tbl>
    <w:p w14:paraId="27B79A45" w14:textId="2FE68EE3" w:rsidR="00F91BAB" w:rsidRPr="009B5F74" w:rsidRDefault="00F91BAB" w:rsidP="009C7B35">
      <w:pPr>
        <w:rPr>
          <w:rFonts w:ascii="Times New Roman" w:hAnsi="Times New Roman" w:cs="Times New Roman"/>
          <w:vanish/>
          <w:lang w:val="sr-Cyrl-RS"/>
        </w:rPr>
      </w:pPr>
    </w:p>
    <w:tbl>
      <w:tblPr>
        <w:tblW w:w="995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375"/>
        <w:gridCol w:w="2250"/>
        <w:gridCol w:w="3330"/>
      </w:tblGrid>
      <w:tr w:rsidR="00CF007B" w:rsidRPr="009B5F74" w14:paraId="6AE82153" w14:textId="77777777" w:rsidTr="00E87DD7">
        <w:trPr>
          <w:trHeight w:val="1272"/>
        </w:trPr>
        <w:tc>
          <w:tcPr>
            <w:tcW w:w="43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2A319B0" w14:textId="4A1C647D" w:rsidR="00393C80" w:rsidRPr="009B5F74" w:rsidRDefault="002077C0" w:rsidP="001511E8">
            <w:pPr>
              <w:pStyle w:val="TableContents"/>
              <w:jc w:val="both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Српски језик и књижевност</w:t>
            </w:r>
          </w:p>
        </w:tc>
        <w:tc>
          <w:tcPr>
            <w:tcW w:w="2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61D36A7" w14:textId="56198BE8" w:rsidR="00403433" w:rsidRPr="009B5F74" w:rsidRDefault="000E1532" w:rsidP="000E1532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Понедељак</w:t>
            </w:r>
            <w:r w:rsidR="00AC15F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7.05</w:t>
            </w:r>
            <w:r w:rsidR="00AC15F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2021. 1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</w:t>
            </w:r>
            <w:r w:rsidR="00AC15F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: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00</w:t>
            </w:r>
          </w:p>
        </w:tc>
        <w:tc>
          <w:tcPr>
            <w:tcW w:w="33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F94B2F4" w14:textId="5345B0AB" w:rsidR="004E3E8C" w:rsidRPr="009B5F74" w:rsidRDefault="00DD7200" w:rsidP="004E3E8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="004E3E8C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. Б. Лукић</w:t>
            </w:r>
          </w:p>
          <w:p w14:paraId="61E7A074" w14:textId="77777777" w:rsidR="004E3E8C" w:rsidRPr="009B5F74" w:rsidRDefault="004E3E8C" w:rsidP="004E3E8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2. Б. Петровић</w:t>
            </w:r>
          </w:p>
          <w:p w14:paraId="19C6639C" w14:textId="425E7B61" w:rsidR="00393C80" w:rsidRPr="009B5F74" w:rsidRDefault="004E3E8C" w:rsidP="00C54A25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3. </w:t>
            </w:r>
            <w:r w:rsidR="00C54A25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И. Миливојевић</w:t>
            </w:r>
          </w:p>
        </w:tc>
      </w:tr>
      <w:tr w:rsidR="005B5476" w:rsidRPr="009B5F74" w14:paraId="4BD14907" w14:textId="77777777" w:rsidTr="003C2068">
        <w:tc>
          <w:tcPr>
            <w:tcW w:w="43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EC25378" w14:textId="53A26FEE" w:rsidR="005B5476" w:rsidRPr="009B5F74" w:rsidRDefault="002077C0" w:rsidP="001511E8">
            <w:pPr>
              <w:pStyle w:val="TableContents"/>
              <w:jc w:val="both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Медицинска етика</w:t>
            </w:r>
          </w:p>
        </w:tc>
        <w:tc>
          <w:tcPr>
            <w:tcW w:w="22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0091D54" w14:textId="4D0698BD" w:rsidR="00403433" w:rsidRPr="009B5F74" w:rsidRDefault="002354DC" w:rsidP="009B5981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Понедељак </w:t>
            </w:r>
            <w:r w:rsidR="00AC15F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</w:t>
            </w:r>
            <w:r w:rsidR="009B5981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7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="009B5981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2021. 12:15</w:t>
            </w:r>
          </w:p>
        </w:tc>
        <w:tc>
          <w:tcPr>
            <w:tcW w:w="33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95FEE59" w14:textId="605D50AA" w:rsidR="007A161D" w:rsidRPr="009B5F74" w:rsidRDefault="007A161D" w:rsidP="007A161D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1. </w:t>
            </w:r>
            <w:r w:rsidR="00A313E1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Д. </w:t>
            </w:r>
            <w:proofErr w:type="spellStart"/>
            <w:r w:rsidR="00A313E1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Менделц</w:t>
            </w:r>
            <w:proofErr w:type="spellEnd"/>
          </w:p>
          <w:p w14:paraId="0047B037" w14:textId="7009DA49" w:rsidR="007A161D" w:rsidRPr="009B5F74" w:rsidRDefault="007A161D" w:rsidP="007A161D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2. </w:t>
            </w:r>
            <w:r w:rsidR="00A313E1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С. Калембер</w:t>
            </w:r>
          </w:p>
          <w:p w14:paraId="593FE653" w14:textId="77777777" w:rsidR="007A161D" w:rsidRPr="009B5F74" w:rsidRDefault="007A161D" w:rsidP="007A161D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 С.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proofErr w:type="spellStart"/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Ђури</w:t>
            </w:r>
            <w:bookmarkStart w:id="0" w:name="_GoBack"/>
            <w:bookmarkEnd w:id="0"/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чић</w:t>
            </w:r>
            <w:proofErr w:type="spellEnd"/>
          </w:p>
          <w:p w14:paraId="34E70C25" w14:textId="77777777" w:rsidR="003C2068" w:rsidRPr="009B5F74" w:rsidRDefault="003C2068" w:rsidP="00535100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</w:p>
          <w:p w14:paraId="68B6E738" w14:textId="5EDB9F57" w:rsidR="003C2068" w:rsidRPr="009B5F74" w:rsidRDefault="003C2068" w:rsidP="00535100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</w:p>
        </w:tc>
      </w:tr>
      <w:tr w:rsidR="002077C0" w:rsidRPr="009B5F74" w14:paraId="20D22D75" w14:textId="77777777" w:rsidTr="00E87DD7">
        <w:tc>
          <w:tcPr>
            <w:tcW w:w="437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860AC7A" w14:textId="33C06214" w:rsidR="002077C0" w:rsidRPr="009B5F74" w:rsidRDefault="004D5F89" w:rsidP="00DF6285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lastRenderedPageBreak/>
              <w:t>Социологија са правима грађана</w:t>
            </w:r>
          </w:p>
        </w:tc>
        <w:tc>
          <w:tcPr>
            <w:tcW w:w="225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FC59BD7" w14:textId="19DA3248" w:rsidR="002077C0" w:rsidRPr="009B5F74" w:rsidRDefault="004D5F89" w:rsidP="00AC15FF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Понедељак 17.05.2021. 12:15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373EEC6" w14:textId="77777777" w:rsidR="007A161D" w:rsidRPr="009B5F74" w:rsidRDefault="007A161D" w:rsidP="007A161D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1.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С. Калембер</w:t>
            </w:r>
          </w:p>
          <w:p w14:paraId="119BE405" w14:textId="77777777" w:rsidR="007A161D" w:rsidRPr="009B5F74" w:rsidRDefault="007A161D" w:rsidP="007A161D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2. Д. </w:t>
            </w:r>
            <w:proofErr w:type="spellStart"/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Менделц</w:t>
            </w:r>
            <w:proofErr w:type="spellEnd"/>
          </w:p>
          <w:p w14:paraId="24874F3D" w14:textId="77777777" w:rsidR="007A161D" w:rsidRPr="009B5F74" w:rsidRDefault="007A161D" w:rsidP="007A161D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 С.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proofErr w:type="spellStart"/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Ђуричић</w:t>
            </w:r>
            <w:proofErr w:type="spellEnd"/>
          </w:p>
          <w:p w14:paraId="7AF84092" w14:textId="77777777" w:rsidR="002077C0" w:rsidRPr="009B5F74" w:rsidRDefault="002077C0" w:rsidP="00AA0AE4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5B5476" w:rsidRPr="009B5F74" w14:paraId="71AA76B7" w14:textId="77777777" w:rsidTr="00E87DD7">
        <w:tc>
          <w:tcPr>
            <w:tcW w:w="437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7ABBB3E" w14:textId="6970AA45" w:rsidR="005B5476" w:rsidRPr="009B5F74" w:rsidRDefault="004F2E59" w:rsidP="00DF6285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Микробиологија са епидемиологијом</w:t>
            </w:r>
          </w:p>
        </w:tc>
        <w:tc>
          <w:tcPr>
            <w:tcW w:w="225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23B0BF2" w14:textId="323A6E5E" w:rsidR="005B5476" w:rsidRPr="009B5F74" w:rsidRDefault="004F2E59" w:rsidP="00AC15FF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Понедељак 24.05.2021. 14:15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E805223" w14:textId="77777777" w:rsidR="004F2E59" w:rsidRPr="009B5F74" w:rsidRDefault="004F2E59" w:rsidP="004F2E59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. Д. Пантић</w:t>
            </w:r>
          </w:p>
          <w:p w14:paraId="5BDBE57A" w14:textId="77777777" w:rsidR="004F2E59" w:rsidRPr="009B5F74" w:rsidRDefault="004F2E59" w:rsidP="004F2E59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 Ј. Јанковић</w:t>
            </w:r>
          </w:p>
          <w:p w14:paraId="4E461542" w14:textId="1DFF4E37" w:rsidR="003C2068" w:rsidRPr="009B5F74" w:rsidRDefault="004F2E59" w:rsidP="004F2E59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 Д. Виторовић</w:t>
            </w:r>
          </w:p>
        </w:tc>
      </w:tr>
      <w:tr w:rsidR="00E101A9" w:rsidRPr="009B5F74" w14:paraId="5A86D4DF" w14:textId="77777777" w:rsidTr="00E87DD7">
        <w:tc>
          <w:tcPr>
            <w:tcW w:w="437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EC8211" w14:textId="7B707E1A" w:rsidR="00F91BAB" w:rsidRPr="009B5F74" w:rsidRDefault="00232F4A" w:rsidP="00DF6285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Броматологија</w:t>
            </w:r>
            <w:r w:rsidR="00B641B5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са дијететиком</w:t>
            </w:r>
          </w:p>
        </w:tc>
        <w:tc>
          <w:tcPr>
            <w:tcW w:w="225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ED4161E" w14:textId="3DE2C110" w:rsidR="00DE3481" w:rsidRPr="009B5F74" w:rsidRDefault="00C7382E" w:rsidP="004D376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Четвртак </w:t>
            </w:r>
            <w:r w:rsidR="00B80515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  <w:r w:rsidR="004F2E59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0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="004F2E59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2021.</w:t>
            </w:r>
          </w:p>
          <w:p w14:paraId="00467DDA" w14:textId="45574F8E" w:rsidR="00C7382E" w:rsidRPr="009B5F74" w:rsidRDefault="00C7382E" w:rsidP="004D376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09:00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4AA0239" w14:textId="28CC30DD" w:rsidR="00355C7B" w:rsidRPr="009B5F74" w:rsidRDefault="00355C7B" w:rsidP="00355C7B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А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Церовић</w:t>
            </w:r>
            <w:proofErr w:type="spellEnd"/>
          </w:p>
          <w:p w14:paraId="79241C12" w14:textId="3C7B4F79" w:rsidR="00355C7B" w:rsidRPr="009B5F74" w:rsidRDefault="00355C7B" w:rsidP="00355C7B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2.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М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Акерман</w:t>
            </w:r>
          </w:p>
          <w:p w14:paraId="189A5CD0" w14:textId="77777777" w:rsidR="00F91BAB" w:rsidRPr="009B5F74" w:rsidRDefault="00355C7B" w:rsidP="00355C7B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 М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Милосављевић</w:t>
            </w:r>
            <w:proofErr w:type="spellEnd"/>
          </w:p>
          <w:p w14:paraId="37EEAD9B" w14:textId="3C4FBD97" w:rsidR="003C2068" w:rsidRPr="009B5F74" w:rsidRDefault="003C2068" w:rsidP="00355C7B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</w:p>
        </w:tc>
      </w:tr>
    </w:tbl>
    <w:p w14:paraId="384F8260" w14:textId="77777777" w:rsidR="00F91BAB" w:rsidRPr="009B5F74" w:rsidRDefault="00F91BAB">
      <w:pPr>
        <w:rPr>
          <w:rFonts w:ascii="Times New Roman" w:hAnsi="Times New Roman" w:cs="Times New Roman"/>
          <w:vanish/>
          <w:lang w:val="sr-Cyrl-RS"/>
        </w:rPr>
      </w:pPr>
    </w:p>
    <w:tbl>
      <w:tblPr>
        <w:tblW w:w="997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10"/>
        <w:gridCol w:w="2238"/>
        <w:gridCol w:w="3327"/>
      </w:tblGrid>
      <w:tr w:rsidR="00CF007B" w:rsidRPr="009B5F74" w14:paraId="7249D347" w14:textId="77777777" w:rsidTr="00F91BAB">
        <w:tc>
          <w:tcPr>
            <w:tcW w:w="4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D6DA5E2" w14:textId="7C55811E" w:rsidR="00F91BAB" w:rsidRPr="009B5F74" w:rsidRDefault="00401EF2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Фармацеутска хемија са аналитиком лекова</w:t>
            </w:r>
            <w:r w:rsidR="00020FD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4</w:t>
            </w:r>
          </w:p>
        </w:tc>
        <w:tc>
          <w:tcPr>
            <w:tcW w:w="223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54A3F92" w14:textId="479119D5" w:rsidR="00E37301" w:rsidRPr="009B5F74" w:rsidRDefault="00CF6418" w:rsidP="002E2020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Понедељак</w:t>
            </w:r>
            <w:r w:rsidR="00B16514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="00401EF2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24</w:t>
            </w:r>
            <w:r w:rsidR="00C7382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="00401EF2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="00C7382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.2021. </w:t>
            </w:r>
          </w:p>
          <w:p w14:paraId="428180EE" w14:textId="15C4D5DB" w:rsidR="00C7382E" w:rsidRPr="009B5F74" w:rsidRDefault="00AC15FF" w:rsidP="00401EF2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</w:t>
            </w:r>
            <w:r w:rsidR="00401EF2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2</w:t>
            </w:r>
            <w:r w:rsidR="00C7382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:30</w:t>
            </w:r>
          </w:p>
        </w:tc>
        <w:tc>
          <w:tcPr>
            <w:tcW w:w="332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00C0D3D" w14:textId="77777777" w:rsidR="00401EF2" w:rsidRPr="009B5F74" w:rsidRDefault="00401EF2" w:rsidP="00401EF2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. М. Павловић</w:t>
            </w:r>
          </w:p>
          <w:p w14:paraId="7964B619" w14:textId="77777777" w:rsidR="00401EF2" w:rsidRPr="009B5F74" w:rsidRDefault="00401EF2" w:rsidP="00401EF2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2. Б. Васић</w:t>
            </w:r>
          </w:p>
          <w:p w14:paraId="1825841C" w14:textId="27AACE3A" w:rsidR="003C2068" w:rsidRPr="009B5F74" w:rsidRDefault="00401EF2" w:rsidP="00401EF2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3. М. Акерман</w:t>
            </w:r>
          </w:p>
        </w:tc>
      </w:tr>
      <w:tr w:rsidR="00CF007B" w:rsidRPr="009B5F74" w14:paraId="3D67DB63" w14:textId="77777777" w:rsidTr="00F91BAB">
        <w:tc>
          <w:tcPr>
            <w:tcW w:w="4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520130D" w14:textId="436BA291" w:rsidR="00F15B24" w:rsidRPr="009B5F74" w:rsidRDefault="00E84DAF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Фармацеутско технолошке операције и поступци 1.</w:t>
            </w:r>
          </w:p>
        </w:tc>
        <w:tc>
          <w:tcPr>
            <w:tcW w:w="223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81BCA23" w14:textId="3B36BA5C" w:rsidR="00F15B24" w:rsidRPr="009B5F74" w:rsidRDefault="00A11458" w:rsidP="002E2020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Петак 21</w:t>
            </w:r>
            <w:r w:rsidR="00AC15F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="00AC15F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2021.</w:t>
            </w:r>
          </w:p>
          <w:p w14:paraId="3A878E40" w14:textId="4B5FE6D4" w:rsidR="00C7382E" w:rsidRPr="009B5F74" w:rsidRDefault="00A11458" w:rsidP="00A11458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3</w:t>
            </w:r>
            <w:r w:rsidR="00AC15F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: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5</w:t>
            </w:r>
          </w:p>
        </w:tc>
        <w:tc>
          <w:tcPr>
            <w:tcW w:w="332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DA32A8C" w14:textId="78C80E2B" w:rsidR="00D509EB" w:rsidRPr="009B5F74" w:rsidRDefault="00D509EB" w:rsidP="00D509EB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1. </w:t>
            </w:r>
            <w:r w:rsidR="002E2020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С. Соларов</w:t>
            </w:r>
          </w:p>
          <w:p w14:paraId="67A3FEDE" w14:textId="0A2CDCB3" w:rsidR="00D509EB" w:rsidRPr="009B5F74" w:rsidRDefault="00D509EB" w:rsidP="00D509EB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2.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М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Павловић</w:t>
            </w:r>
          </w:p>
          <w:p w14:paraId="763B04CB" w14:textId="77777777" w:rsidR="00F15B24" w:rsidRPr="009B5F74" w:rsidRDefault="00D509EB" w:rsidP="002E2020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3. </w:t>
            </w:r>
            <w:r w:rsidR="002E2020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М. Акерман</w:t>
            </w:r>
          </w:p>
          <w:p w14:paraId="7D68ED63" w14:textId="62EB1105" w:rsidR="003C2068" w:rsidRPr="009B5F74" w:rsidRDefault="003C2068" w:rsidP="002E2020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</w:p>
        </w:tc>
      </w:tr>
      <w:tr w:rsidR="006B1BA5" w:rsidRPr="009B5F74" w14:paraId="49DE1969" w14:textId="77777777" w:rsidTr="00D63DF9">
        <w:tc>
          <w:tcPr>
            <w:tcW w:w="441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CA279C" w14:textId="6881B3AC" w:rsidR="006B1BA5" w:rsidRPr="009B5F74" w:rsidRDefault="006B1BA5" w:rsidP="00494299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Организација фармацеутске делатности</w:t>
            </w:r>
          </w:p>
        </w:tc>
        <w:tc>
          <w:tcPr>
            <w:tcW w:w="2238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C5E78EB" w14:textId="14CBD40E" w:rsidR="006B1BA5" w:rsidRPr="009B5F74" w:rsidRDefault="006B1BA5" w:rsidP="00AC15FF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Понедељак 24.05.2021 12:15</w:t>
            </w:r>
          </w:p>
        </w:tc>
        <w:tc>
          <w:tcPr>
            <w:tcW w:w="3327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714EAE" w14:textId="77777777" w:rsidR="006B1BA5" w:rsidRPr="009B5F74" w:rsidRDefault="006B1BA5" w:rsidP="006B1BA5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. Б. Васић</w:t>
            </w:r>
          </w:p>
          <w:p w14:paraId="77E43FC0" w14:textId="77777777" w:rsidR="006B1BA5" w:rsidRPr="009B5F74" w:rsidRDefault="006B1BA5" w:rsidP="006B1BA5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 М. Павловић</w:t>
            </w:r>
          </w:p>
          <w:p w14:paraId="0F51A2C5" w14:textId="0A6EA117" w:rsidR="006B1BA5" w:rsidRPr="009B5F74" w:rsidRDefault="006B1BA5" w:rsidP="006B1BA5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 М. Акерман</w:t>
            </w:r>
          </w:p>
        </w:tc>
      </w:tr>
      <w:tr w:rsidR="00020FD3" w:rsidRPr="009B5F74" w14:paraId="64367A10" w14:textId="77777777" w:rsidTr="00D63DF9">
        <w:tc>
          <w:tcPr>
            <w:tcW w:w="441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5881DA" w14:textId="6AFCB916" w:rsidR="00020FD3" w:rsidRPr="009B5F74" w:rsidRDefault="00020FD3" w:rsidP="00494299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Фармацеутска технологија 4</w:t>
            </w:r>
          </w:p>
        </w:tc>
        <w:tc>
          <w:tcPr>
            <w:tcW w:w="2238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07A62A3" w14:textId="613C8D11" w:rsidR="00020FD3" w:rsidRPr="009B5F74" w:rsidRDefault="00020FD3" w:rsidP="00AC15FF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Уторак 25.05.2021. 09:10</w:t>
            </w:r>
          </w:p>
        </w:tc>
        <w:tc>
          <w:tcPr>
            <w:tcW w:w="3327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ABABED" w14:textId="77777777" w:rsidR="00020FD3" w:rsidRPr="009B5F74" w:rsidRDefault="00020FD3" w:rsidP="00020FD3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. М. Акерман</w:t>
            </w:r>
          </w:p>
          <w:p w14:paraId="7DEF7EA8" w14:textId="77777777" w:rsidR="00020FD3" w:rsidRPr="009B5F74" w:rsidRDefault="00020FD3" w:rsidP="00020FD3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 Б. Васић</w:t>
            </w:r>
          </w:p>
          <w:p w14:paraId="4226C3E8" w14:textId="67DAF1E2" w:rsidR="00020FD3" w:rsidRPr="009B5F74" w:rsidRDefault="00020FD3" w:rsidP="00020FD3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 М. Павловић</w:t>
            </w:r>
          </w:p>
        </w:tc>
      </w:tr>
      <w:tr w:rsidR="005B5476" w:rsidRPr="009B5F74" w14:paraId="46B3B766" w14:textId="77777777" w:rsidTr="00D63DF9">
        <w:tc>
          <w:tcPr>
            <w:tcW w:w="441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37EE7D9" w14:textId="5B41B085" w:rsidR="005B5476" w:rsidRPr="009B5F74" w:rsidRDefault="005B5476" w:rsidP="00494299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Здравствена нега и рехабилитација</w:t>
            </w:r>
          </w:p>
        </w:tc>
        <w:tc>
          <w:tcPr>
            <w:tcW w:w="2238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691634B" w14:textId="18793689" w:rsidR="005B5476" w:rsidRPr="009B5F74" w:rsidRDefault="00C7382E" w:rsidP="00020FD3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Понедељак </w:t>
            </w:r>
            <w:r w:rsidR="00020FD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7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="00020FD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.2021. </w:t>
            </w:r>
            <w:r w:rsidR="00020FD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2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:</w:t>
            </w:r>
            <w:r w:rsidR="00020FD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5</w:t>
            </w:r>
          </w:p>
        </w:tc>
        <w:tc>
          <w:tcPr>
            <w:tcW w:w="3327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F3B1" w14:textId="6C5815CF" w:rsidR="000450AC" w:rsidRPr="009B5F74" w:rsidRDefault="000450AC" w:rsidP="000450A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1. </w:t>
            </w:r>
            <w:r w:rsidR="00020FD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Ј. Јанковић</w:t>
            </w:r>
          </w:p>
          <w:p w14:paraId="18787D42" w14:textId="73A5FFC8" w:rsidR="000450AC" w:rsidRPr="009B5F74" w:rsidRDefault="000450AC" w:rsidP="000450A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 С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proofErr w:type="spellStart"/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Ранђеловић</w:t>
            </w:r>
            <w:proofErr w:type="spellEnd"/>
          </w:p>
          <w:p w14:paraId="616A0A0B" w14:textId="42529AA9" w:rsidR="000450AC" w:rsidRPr="009B5F74" w:rsidRDefault="000450AC" w:rsidP="000450A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 М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proofErr w:type="spellStart"/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Стаменић</w:t>
            </w:r>
            <w:proofErr w:type="spellEnd"/>
          </w:p>
          <w:p w14:paraId="5133C4D3" w14:textId="77777777" w:rsidR="005B5476" w:rsidRPr="009B5F74" w:rsidRDefault="000450AC" w:rsidP="000450A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. В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proofErr w:type="spellStart"/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Гамбирожа</w:t>
            </w:r>
            <w:proofErr w:type="spellEnd"/>
          </w:p>
          <w:p w14:paraId="729B3100" w14:textId="76041ABC" w:rsidR="003C2068" w:rsidRPr="009B5F74" w:rsidRDefault="003C2068" w:rsidP="000450A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</w:p>
        </w:tc>
      </w:tr>
      <w:tr w:rsidR="00CF007B" w:rsidRPr="009B5F74" w14:paraId="625391E1" w14:textId="77777777" w:rsidTr="003C2068">
        <w:tc>
          <w:tcPr>
            <w:tcW w:w="4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4DBD49B" w14:textId="3B104E76" w:rsidR="00CC317B" w:rsidRPr="009B5F74" w:rsidRDefault="00CC317B" w:rsidP="00494299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Кинезитерапија</w:t>
            </w:r>
          </w:p>
        </w:tc>
        <w:tc>
          <w:tcPr>
            <w:tcW w:w="223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8624245" w14:textId="619F21B7" w:rsidR="00375075" w:rsidRPr="009B5F74" w:rsidRDefault="00020FD3" w:rsidP="00375075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Среда</w:t>
            </w:r>
            <w:r w:rsidR="0006179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2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6</w:t>
            </w:r>
            <w:r w:rsidR="0006179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="0006179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.2021. </w:t>
            </w:r>
            <w:r w:rsidR="00AC15F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2</w:t>
            </w:r>
            <w:r w:rsidR="0006179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:</w:t>
            </w:r>
            <w:r w:rsidR="00AC15F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5</w:t>
            </w:r>
          </w:p>
          <w:p w14:paraId="407815FA" w14:textId="607EB187" w:rsidR="00CC317B" w:rsidRPr="009B5F74" w:rsidRDefault="00CC317B" w:rsidP="005D7E15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</w:p>
        </w:tc>
        <w:tc>
          <w:tcPr>
            <w:tcW w:w="332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694558C" w14:textId="16829A3B" w:rsidR="00E17B2C" w:rsidRPr="009B5F74" w:rsidRDefault="00E17B2C" w:rsidP="00E17B2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. А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Костић</w:t>
            </w:r>
          </w:p>
          <w:p w14:paraId="63A2CC8D" w14:textId="2B638D8C" w:rsidR="00E17B2C" w:rsidRPr="009B5F74" w:rsidRDefault="00E17B2C" w:rsidP="00E17B2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2. J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Jaнковић</w:t>
            </w:r>
          </w:p>
          <w:p w14:paraId="4A12ADD7" w14:textId="77777777" w:rsidR="00CC317B" w:rsidRPr="009B5F74" w:rsidRDefault="00E17B2C" w:rsidP="00E17B2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3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="004A0CD9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Д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="004A0CD9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Будимир</w:t>
            </w:r>
          </w:p>
          <w:p w14:paraId="49A3ED1E" w14:textId="77777777" w:rsidR="003C2068" w:rsidRPr="009B5F74" w:rsidRDefault="003C2068" w:rsidP="00E17B2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</w:p>
          <w:p w14:paraId="59EFDF3A" w14:textId="3A10788B" w:rsidR="003C2068" w:rsidRPr="009B5F74" w:rsidRDefault="003C2068" w:rsidP="00E17B2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</w:p>
        </w:tc>
      </w:tr>
      <w:tr w:rsidR="002059EF" w:rsidRPr="009B5F74" w14:paraId="0CC677D6" w14:textId="77777777" w:rsidTr="003C2068">
        <w:tc>
          <w:tcPr>
            <w:tcW w:w="4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4A13C31" w14:textId="6427A961" w:rsidR="002059EF" w:rsidRPr="009B5F74" w:rsidRDefault="002059EF" w:rsidP="00494299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lastRenderedPageBreak/>
              <w:t>Кинезиологија</w:t>
            </w:r>
            <w:r w:rsidR="009347C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</w:p>
        </w:tc>
        <w:tc>
          <w:tcPr>
            <w:tcW w:w="22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B0E03D6" w14:textId="107A3F5F" w:rsidR="00814331" w:rsidRPr="009B5F74" w:rsidRDefault="00020FD3" w:rsidP="00814331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Среда</w:t>
            </w:r>
            <w:r w:rsidR="005D7E15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2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6</w:t>
            </w:r>
            <w:r w:rsidR="005D7E15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="005D7E15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.2021. </w:t>
            </w:r>
            <w:r w:rsidR="00AC15F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3</w:t>
            </w:r>
            <w:r w:rsidR="005D7E15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:</w:t>
            </w:r>
            <w:r w:rsidR="00AC15F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5</w:t>
            </w:r>
            <w:r w:rsidR="005D7E15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</w:p>
          <w:p w14:paraId="088EDE53" w14:textId="142FD9D3" w:rsidR="001A2045" w:rsidRPr="009B5F74" w:rsidRDefault="001A2045" w:rsidP="005D7E15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33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BF3C44E" w14:textId="24ED412B" w:rsidR="002059EF" w:rsidRPr="009B5F74" w:rsidRDefault="002059EF" w:rsidP="002059EF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. А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Костић</w:t>
            </w:r>
          </w:p>
          <w:p w14:paraId="01BEE059" w14:textId="3CE9CBD7" w:rsidR="002059EF" w:rsidRPr="009B5F74" w:rsidRDefault="002059EF" w:rsidP="002059EF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2. </w:t>
            </w:r>
            <w:r w:rsidR="00B73594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J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="00B73594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Ja</w:t>
            </w:r>
            <w:r w:rsidR="00114C06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нковић</w:t>
            </w:r>
          </w:p>
          <w:p w14:paraId="0B5D623C" w14:textId="0B132D4B" w:rsidR="00494299" w:rsidRPr="009B5F74" w:rsidRDefault="00494299" w:rsidP="002059EF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3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В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Гамбирожа</w:t>
            </w:r>
          </w:p>
          <w:p w14:paraId="39019539" w14:textId="77777777" w:rsidR="002059EF" w:rsidRPr="009B5F74" w:rsidRDefault="002059EF" w:rsidP="002059EF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4. М.Стаменић</w:t>
            </w:r>
          </w:p>
        </w:tc>
      </w:tr>
      <w:tr w:rsidR="009C7B35" w:rsidRPr="009B5F74" w14:paraId="70FE0741" w14:textId="77777777" w:rsidTr="003C206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</w:tblPrEx>
        <w:tc>
          <w:tcPr>
            <w:tcW w:w="44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6D8EFF1" w14:textId="77777777" w:rsidR="009C7B35" w:rsidRPr="009B5F74" w:rsidRDefault="009C7B35" w:rsidP="00FF440F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Физикална терапија </w:t>
            </w:r>
          </w:p>
          <w:p w14:paraId="2B79F147" w14:textId="77777777" w:rsidR="009C7B35" w:rsidRPr="009B5F74" w:rsidRDefault="009C7B35" w:rsidP="00FF440F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</w:p>
        </w:tc>
        <w:tc>
          <w:tcPr>
            <w:tcW w:w="2238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5F04717" w14:textId="0C6F112E" w:rsidR="00814331" w:rsidRPr="009B5F74" w:rsidRDefault="00C7382E" w:rsidP="00814331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Четвртак 2</w:t>
            </w:r>
            <w:r w:rsidR="00020FD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7</w:t>
            </w:r>
            <w:r w:rsidR="00D170E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="00020FD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</w:t>
            </w:r>
            <w:r w:rsidR="00973C1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2021. 12:15 </w:t>
            </w:r>
          </w:p>
          <w:p w14:paraId="683CF6A4" w14:textId="31EFBD7F" w:rsidR="00973C13" w:rsidRPr="009B5F74" w:rsidRDefault="00973C13" w:rsidP="00D63DF9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</w:p>
        </w:tc>
        <w:tc>
          <w:tcPr>
            <w:tcW w:w="3327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5CEE8CB" w14:textId="79BD4885" w:rsidR="009C7B35" w:rsidRPr="009B5F74" w:rsidRDefault="009C7B35" w:rsidP="00FF440F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. С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Ранђеловић</w:t>
            </w:r>
          </w:p>
          <w:p w14:paraId="6DC5753B" w14:textId="6D9411F2" w:rsidR="009C7B35" w:rsidRPr="009B5F74" w:rsidRDefault="009C7B35" w:rsidP="00FF440F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2. Д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Виторовић</w:t>
            </w:r>
          </w:p>
          <w:p w14:paraId="4B2F4F32" w14:textId="648165E0" w:rsidR="009C7B35" w:rsidRPr="009B5F74" w:rsidRDefault="009C7B35" w:rsidP="00FF440F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3. Т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Здравковић</w:t>
            </w:r>
          </w:p>
        </w:tc>
      </w:tr>
      <w:tr w:rsidR="00E84DAF" w:rsidRPr="009B5F74" w14:paraId="60EB133A" w14:textId="77777777" w:rsidTr="003C2068">
        <w:tc>
          <w:tcPr>
            <w:tcW w:w="4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4F40E1" w14:textId="7C5DCC8A" w:rsidR="00E84DAF" w:rsidRPr="009B5F74" w:rsidRDefault="0095245E" w:rsidP="00FF440F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Основи клиничке медицине</w:t>
            </w:r>
          </w:p>
        </w:tc>
        <w:tc>
          <w:tcPr>
            <w:tcW w:w="22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78CC1B" w14:textId="4FB90F76" w:rsidR="00E84DAF" w:rsidRPr="009B5F74" w:rsidRDefault="0095245E" w:rsidP="0095245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Понедељак</w:t>
            </w:r>
            <w:r w:rsidR="00D170E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7</w:t>
            </w:r>
            <w:r w:rsidR="00C676F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="00C676F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2021. 13:00</w:t>
            </w:r>
          </w:p>
        </w:tc>
        <w:tc>
          <w:tcPr>
            <w:tcW w:w="33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2D3ED7" w14:textId="77777777" w:rsidR="0095245E" w:rsidRPr="009B5F74" w:rsidRDefault="0095245E" w:rsidP="0095245E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. С. Ранђеловић</w:t>
            </w:r>
          </w:p>
          <w:p w14:paraId="0BD08FEE" w14:textId="77777777" w:rsidR="0095245E" w:rsidRPr="009B5F74" w:rsidRDefault="0095245E" w:rsidP="0095245E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 Ј. Јанковић</w:t>
            </w:r>
          </w:p>
          <w:p w14:paraId="2E84ADB6" w14:textId="5B2E5E6C" w:rsidR="003C2068" w:rsidRPr="009B5F74" w:rsidRDefault="0095245E" w:rsidP="0095245E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 М. Ћосовић</w:t>
            </w:r>
          </w:p>
          <w:p w14:paraId="7D3B2443" w14:textId="679116EF" w:rsidR="003C2068" w:rsidRPr="009B5F74" w:rsidRDefault="003C2068" w:rsidP="000450A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</w:p>
        </w:tc>
      </w:tr>
    </w:tbl>
    <w:p w14:paraId="7F936015" w14:textId="43581881" w:rsidR="00F91BAB" w:rsidRPr="009B5F74" w:rsidRDefault="00F91BAB">
      <w:pPr>
        <w:rPr>
          <w:rFonts w:ascii="Times New Roman" w:hAnsi="Times New Roman" w:cs="Times New Roman"/>
          <w:vanish/>
          <w:lang w:val="sr-Cyrl-RS"/>
        </w:rPr>
      </w:pPr>
    </w:p>
    <w:p w14:paraId="6061187D" w14:textId="77777777" w:rsidR="00F91BAB" w:rsidRPr="009B5F74" w:rsidRDefault="00F91BAB">
      <w:pPr>
        <w:rPr>
          <w:rFonts w:ascii="Times New Roman" w:hAnsi="Times New Roman" w:cs="Times New Roman"/>
          <w:vanish/>
          <w:lang w:val="sr-Cyrl-RS"/>
        </w:rPr>
      </w:pPr>
    </w:p>
    <w:tbl>
      <w:tblPr>
        <w:tblW w:w="997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375"/>
        <w:gridCol w:w="2273"/>
        <w:gridCol w:w="3327"/>
      </w:tblGrid>
      <w:tr w:rsidR="00E84DAF" w:rsidRPr="009B5F74" w14:paraId="3174D150" w14:textId="77777777" w:rsidTr="007E2B5E">
        <w:tc>
          <w:tcPr>
            <w:tcW w:w="43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F2A9C9B" w14:textId="698EA5B4" w:rsidR="00E84DAF" w:rsidRPr="009B5F74" w:rsidRDefault="00E84DAF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Специјална рехабилитација</w:t>
            </w:r>
          </w:p>
        </w:tc>
        <w:tc>
          <w:tcPr>
            <w:tcW w:w="2273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993BE68" w14:textId="6EF56F84" w:rsidR="00E84DAF" w:rsidRPr="009B5F74" w:rsidRDefault="00477BB3" w:rsidP="007E2B5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Среда </w:t>
            </w:r>
            <w:r w:rsidR="0095245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9</w:t>
            </w:r>
            <w:r w:rsidR="00D170E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="0095245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2021.</w:t>
            </w:r>
          </w:p>
          <w:p w14:paraId="70C68E65" w14:textId="752A8C85" w:rsidR="00477BB3" w:rsidRPr="009B5F74" w:rsidRDefault="007C280D" w:rsidP="0095245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</w:t>
            </w:r>
            <w:r w:rsidR="0095245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3</w:t>
            </w:r>
            <w:r w:rsidR="00477BB3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: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3327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DFF6601" w14:textId="135D592F" w:rsidR="000450AC" w:rsidRPr="009B5F74" w:rsidRDefault="000450AC" w:rsidP="000450A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. Д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proofErr w:type="spellStart"/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Виторовић</w:t>
            </w:r>
            <w:proofErr w:type="spellEnd"/>
          </w:p>
          <w:p w14:paraId="29F90BBB" w14:textId="7F331FE9" w:rsidR="000450AC" w:rsidRPr="009B5F74" w:rsidRDefault="000450AC" w:rsidP="000450A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 С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proofErr w:type="spellStart"/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Ранђеловић</w:t>
            </w:r>
            <w:proofErr w:type="spellEnd"/>
          </w:p>
          <w:p w14:paraId="0C51995A" w14:textId="675C248E" w:rsidR="00E84DAF" w:rsidRPr="009B5F74" w:rsidRDefault="000450AC" w:rsidP="000450AC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 С.</w:t>
            </w:r>
            <w:r w:rsidR="00096D2D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proofErr w:type="spellStart"/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Петронијевић</w:t>
            </w:r>
            <w:proofErr w:type="spellEnd"/>
          </w:p>
        </w:tc>
      </w:tr>
      <w:tr w:rsidR="00CF007B" w:rsidRPr="009B5F74" w14:paraId="1AC52723" w14:textId="77777777" w:rsidTr="007E2B5E">
        <w:tc>
          <w:tcPr>
            <w:tcW w:w="43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100EA70" w14:textId="2EC5FB44" w:rsidR="00F91BAB" w:rsidRPr="009B5F74" w:rsidRDefault="006B1BA5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Дерматологија</w:t>
            </w:r>
          </w:p>
        </w:tc>
        <w:tc>
          <w:tcPr>
            <w:tcW w:w="2273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B2E8582" w14:textId="70C49471" w:rsidR="00F91BAB" w:rsidRPr="009B5F74" w:rsidRDefault="00477BB3" w:rsidP="006B1BA5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Четвртак </w:t>
            </w:r>
            <w:r w:rsidR="00D170EE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  <w:r w:rsidR="006B1BA5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0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="006B1BA5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2021. 1</w:t>
            </w:r>
            <w:r w:rsidR="006B1BA5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4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:00</w:t>
            </w:r>
          </w:p>
        </w:tc>
        <w:tc>
          <w:tcPr>
            <w:tcW w:w="3327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16A5E80" w14:textId="77777777" w:rsidR="006B1BA5" w:rsidRPr="009B5F74" w:rsidRDefault="006B1BA5" w:rsidP="006B1BA5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. О. Лазаревић</w:t>
            </w:r>
          </w:p>
          <w:p w14:paraId="18B853E1" w14:textId="77777777" w:rsidR="006B1BA5" w:rsidRPr="009B5F74" w:rsidRDefault="006B1BA5" w:rsidP="006B1BA5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 Д. Пантић</w:t>
            </w:r>
          </w:p>
          <w:p w14:paraId="12C49642" w14:textId="7276B07B" w:rsidR="0063528D" w:rsidRPr="009B5F74" w:rsidRDefault="006B1BA5" w:rsidP="006B1BA5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 М. Ћосовић</w:t>
            </w:r>
          </w:p>
        </w:tc>
      </w:tr>
      <w:tr w:rsidR="00F3344F" w:rsidRPr="009B5F74" w14:paraId="460A5C74" w14:textId="77777777" w:rsidTr="007E2B5E">
        <w:tc>
          <w:tcPr>
            <w:tcW w:w="43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9E94866" w14:textId="137751D0" w:rsidR="00F3344F" w:rsidRPr="009B5F74" w:rsidRDefault="00F3344F" w:rsidP="004C51D7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Козметологија</w:t>
            </w:r>
            <w:r w:rsidR="004C51D7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3</w:t>
            </w:r>
          </w:p>
        </w:tc>
        <w:tc>
          <w:tcPr>
            <w:tcW w:w="2273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6C5F78F" w14:textId="68046282" w:rsidR="00F3344F" w:rsidRPr="009B5F74" w:rsidRDefault="005C2A46" w:rsidP="007E2B5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Уторак</w:t>
            </w:r>
            <w:r w:rsidR="00BF3C17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8</w:t>
            </w:r>
            <w:r w:rsidR="00BF3C17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0</w:t>
            </w: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5</w:t>
            </w:r>
            <w:r w:rsidR="00BF3C17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.2021.</w:t>
            </w:r>
          </w:p>
          <w:p w14:paraId="058B6725" w14:textId="6A3DF6DF" w:rsidR="00BF3C17" w:rsidRPr="009B5F74" w:rsidRDefault="005C2A46" w:rsidP="007E2B5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13</w:t>
            </w:r>
            <w:r w:rsidR="00AC15FF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:3</w:t>
            </w:r>
            <w:r w:rsidR="00BF3C17"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sr-Cyrl-RS"/>
              </w:rPr>
              <w:t>0</w:t>
            </w:r>
          </w:p>
        </w:tc>
        <w:tc>
          <w:tcPr>
            <w:tcW w:w="3327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F74D616" w14:textId="77777777" w:rsidR="004C51D7" w:rsidRPr="009B5F74" w:rsidRDefault="004C51D7" w:rsidP="004C51D7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. В. С. Петров</w:t>
            </w:r>
          </w:p>
          <w:p w14:paraId="3045D7EB" w14:textId="77777777" w:rsidR="004C51D7" w:rsidRPr="009B5F74" w:rsidRDefault="004C51D7" w:rsidP="004C51D7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 О. Стефановић</w:t>
            </w:r>
          </w:p>
          <w:p w14:paraId="5000B41B" w14:textId="3E42605B" w:rsidR="00F3344F" w:rsidRPr="009B5F74" w:rsidRDefault="004C51D7" w:rsidP="004C51D7">
            <w:pPr>
              <w:pStyle w:val="TableContents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3. </w:t>
            </w:r>
            <w:proofErr w:type="spellStart"/>
            <w:r w:rsidRPr="009B5F7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М.Милосављевић</w:t>
            </w:r>
            <w:proofErr w:type="spellEnd"/>
          </w:p>
        </w:tc>
      </w:tr>
    </w:tbl>
    <w:p w14:paraId="187B364B" w14:textId="2593EAB9" w:rsidR="00F91BAB" w:rsidRPr="009B5F74" w:rsidRDefault="00F91BAB">
      <w:pPr>
        <w:pStyle w:val="Standard"/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p w14:paraId="49DEA726" w14:textId="22B53329" w:rsidR="00F91BAB" w:rsidRPr="009B5F74" w:rsidRDefault="00F91BAB">
      <w:pPr>
        <w:pStyle w:val="Standard"/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tbl>
      <w:tblPr>
        <w:tblW w:w="1018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094"/>
        <w:gridCol w:w="5094"/>
      </w:tblGrid>
      <w:tr w:rsidR="00F91BAB" w:rsidRPr="009B5F74" w14:paraId="28AFAF64" w14:textId="77777777">
        <w:tc>
          <w:tcPr>
            <w:tcW w:w="50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BF36B7" w14:textId="77777777" w:rsidR="00F91BAB" w:rsidRPr="009B5F74" w:rsidRDefault="00F91BAB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lang w:val="sr-Cyrl-RS"/>
              </w:rPr>
            </w:pPr>
          </w:p>
        </w:tc>
        <w:tc>
          <w:tcPr>
            <w:tcW w:w="50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3097C" w14:textId="77777777" w:rsidR="00F91BAB" w:rsidRPr="009B5F74" w:rsidRDefault="000821DA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lang w:val="sr-Cyrl-RS"/>
              </w:rPr>
              <w:t>Директорка</w:t>
            </w:r>
            <w:r w:rsidR="007E1A0D" w:rsidRPr="009B5F74">
              <w:rPr>
                <w:rFonts w:ascii="Times New Roman" w:hAnsi="Times New Roman" w:cs="Times New Roman"/>
                <w:b/>
                <w:bCs/>
                <w:lang w:val="sr-Cyrl-RS"/>
              </w:rPr>
              <w:t xml:space="preserve"> </w:t>
            </w:r>
            <w:r w:rsidRPr="009B5F74">
              <w:rPr>
                <w:rFonts w:ascii="Times New Roman" w:hAnsi="Times New Roman" w:cs="Times New Roman"/>
                <w:b/>
                <w:bCs/>
                <w:lang w:val="sr-Cyrl-RS"/>
              </w:rPr>
              <w:t>школе</w:t>
            </w:r>
          </w:p>
        </w:tc>
      </w:tr>
      <w:tr w:rsidR="00F91BAB" w:rsidRPr="009B5F74" w14:paraId="085B4AF2" w14:textId="77777777">
        <w:tc>
          <w:tcPr>
            <w:tcW w:w="50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E864E5" w14:textId="77777777" w:rsidR="00F91BAB" w:rsidRPr="009B5F74" w:rsidRDefault="000821DA">
            <w:pPr>
              <w:pStyle w:val="Standard"/>
              <w:rPr>
                <w:rFonts w:ascii="Times New Roman" w:hAnsi="Times New Roman" w:cs="Times New Roman"/>
                <w:b/>
                <w:bCs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lang w:val="sr-Cyrl-RS"/>
              </w:rPr>
              <w:t>У Београду,</w:t>
            </w:r>
          </w:p>
        </w:tc>
        <w:tc>
          <w:tcPr>
            <w:tcW w:w="50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738FAA" w14:textId="77777777" w:rsidR="00F91BAB" w:rsidRPr="009B5F74" w:rsidRDefault="000821DA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lang w:val="sr-Cyrl-RS"/>
              </w:rPr>
              <w:t>________________________________</w:t>
            </w:r>
          </w:p>
        </w:tc>
      </w:tr>
      <w:tr w:rsidR="00F91BAB" w:rsidRPr="009B5F74" w14:paraId="6A825059" w14:textId="77777777" w:rsidTr="00BA3A1B">
        <w:trPr>
          <w:trHeight w:val="126"/>
        </w:trPr>
        <w:tc>
          <w:tcPr>
            <w:tcW w:w="50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6E5C1" w14:textId="50B7285F" w:rsidR="00F91BAB" w:rsidRPr="009B5F74" w:rsidRDefault="002029AE" w:rsidP="00153297">
            <w:pPr>
              <w:pStyle w:val="Standard"/>
              <w:rPr>
                <w:rFonts w:ascii="Times New Roman" w:hAnsi="Times New Roman" w:cs="Times New Roman"/>
                <w:b/>
                <w:bCs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lang w:val="sr-Cyrl-RS"/>
              </w:rPr>
              <w:t>1</w:t>
            </w:r>
            <w:r w:rsidR="00153297" w:rsidRPr="009B5F74">
              <w:rPr>
                <w:rFonts w:ascii="Times New Roman" w:hAnsi="Times New Roman" w:cs="Times New Roman"/>
                <w:b/>
                <w:bCs/>
                <w:lang w:val="sr-Cyrl-RS"/>
              </w:rPr>
              <w:t>0</w:t>
            </w:r>
            <w:r w:rsidR="00E87DD7" w:rsidRPr="009B5F74">
              <w:rPr>
                <w:rFonts w:ascii="Times New Roman" w:hAnsi="Times New Roman" w:cs="Times New Roman"/>
                <w:b/>
                <w:bCs/>
                <w:lang w:val="sr-Cyrl-RS"/>
              </w:rPr>
              <w:t>.0</w:t>
            </w:r>
            <w:r w:rsidR="00153297" w:rsidRPr="009B5F74">
              <w:rPr>
                <w:rFonts w:ascii="Times New Roman" w:hAnsi="Times New Roman" w:cs="Times New Roman"/>
                <w:b/>
                <w:bCs/>
                <w:lang w:val="sr-Cyrl-RS"/>
              </w:rPr>
              <w:t>5</w:t>
            </w:r>
            <w:r w:rsidR="00E87DD7" w:rsidRPr="009B5F74">
              <w:rPr>
                <w:rFonts w:ascii="Times New Roman" w:hAnsi="Times New Roman" w:cs="Times New Roman"/>
                <w:b/>
                <w:bCs/>
                <w:lang w:val="sr-Cyrl-RS"/>
              </w:rPr>
              <w:t>.2021.</w:t>
            </w:r>
          </w:p>
        </w:tc>
        <w:tc>
          <w:tcPr>
            <w:tcW w:w="50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B8EDA9" w14:textId="77B94F04" w:rsidR="00F91BAB" w:rsidRPr="009B5F74" w:rsidRDefault="00BA3A1B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lang w:val="sr-Cyrl-RS"/>
              </w:rPr>
            </w:pPr>
            <w:r w:rsidRPr="009B5F74">
              <w:rPr>
                <w:rFonts w:ascii="Times New Roman" w:hAnsi="Times New Roman" w:cs="Times New Roman"/>
                <w:b/>
                <w:bCs/>
                <w:lang w:val="sr-Cyrl-RS"/>
              </w:rPr>
              <w:t>Јасна Савић</w:t>
            </w:r>
          </w:p>
        </w:tc>
      </w:tr>
    </w:tbl>
    <w:p w14:paraId="24514C29" w14:textId="77777777" w:rsidR="00F91BAB" w:rsidRPr="009B5F74" w:rsidRDefault="00F91BAB">
      <w:pPr>
        <w:pStyle w:val="Standard"/>
        <w:jc w:val="center"/>
        <w:rPr>
          <w:rFonts w:ascii="Times New Roman" w:hAnsi="Times New Roman" w:cs="Times New Roman"/>
          <w:b/>
          <w:bCs/>
          <w:sz w:val="44"/>
          <w:szCs w:val="44"/>
          <w:lang w:val="sr-Cyrl-RS"/>
        </w:rPr>
      </w:pPr>
    </w:p>
    <w:sectPr w:rsidR="00F91BAB" w:rsidRPr="009B5F74" w:rsidSect="00F91BAB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5FCD22" w14:textId="77777777" w:rsidR="00B1213A" w:rsidRDefault="00B1213A" w:rsidP="00F91BAB">
      <w:pPr>
        <w:rPr>
          <w:rFonts w:hint="eastAsia"/>
        </w:rPr>
      </w:pPr>
      <w:r>
        <w:separator/>
      </w:r>
    </w:p>
  </w:endnote>
  <w:endnote w:type="continuationSeparator" w:id="0">
    <w:p w14:paraId="0C8F4593" w14:textId="77777777" w:rsidR="00B1213A" w:rsidRDefault="00B1213A" w:rsidP="00F91BA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erif">
    <w:altName w:val="Times New Roman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00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6D0FE7" w14:textId="77777777" w:rsidR="00B1213A" w:rsidRDefault="00B1213A" w:rsidP="00F91BAB">
      <w:pPr>
        <w:rPr>
          <w:rFonts w:hint="eastAsia"/>
        </w:rPr>
      </w:pPr>
      <w:r w:rsidRPr="00F91BAB">
        <w:rPr>
          <w:color w:val="000000"/>
        </w:rPr>
        <w:separator/>
      </w:r>
    </w:p>
  </w:footnote>
  <w:footnote w:type="continuationSeparator" w:id="0">
    <w:p w14:paraId="608988DD" w14:textId="77777777" w:rsidR="00B1213A" w:rsidRDefault="00B1213A" w:rsidP="00F91BAB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4D5794"/>
    <w:multiLevelType w:val="hybridMultilevel"/>
    <w:tmpl w:val="5E98659E"/>
    <w:lvl w:ilvl="0" w:tplc="0409000F">
      <w:start w:val="1"/>
      <w:numFmt w:val="decimal"/>
      <w:lvlText w:val="%1."/>
      <w:lvlJc w:val="left"/>
      <w:pPr>
        <w:ind w:left="7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8431F6"/>
    <w:multiLevelType w:val="hybridMultilevel"/>
    <w:tmpl w:val="8D8CBB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592FFF"/>
    <w:multiLevelType w:val="hybridMultilevel"/>
    <w:tmpl w:val="C2F0E93A"/>
    <w:lvl w:ilvl="0" w:tplc="A654770E">
      <w:start w:val="2"/>
      <w:numFmt w:val="decimal"/>
      <w:lvlText w:val="%1."/>
      <w:lvlJc w:val="left"/>
      <w:pPr>
        <w:ind w:left="3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2" w:hanging="360"/>
      </w:pPr>
    </w:lvl>
    <w:lvl w:ilvl="2" w:tplc="0409001B" w:tentative="1">
      <w:start w:val="1"/>
      <w:numFmt w:val="lowerRoman"/>
      <w:lvlText w:val="%3."/>
      <w:lvlJc w:val="right"/>
      <w:pPr>
        <w:ind w:left="1812" w:hanging="180"/>
      </w:pPr>
    </w:lvl>
    <w:lvl w:ilvl="3" w:tplc="0409000F" w:tentative="1">
      <w:start w:val="1"/>
      <w:numFmt w:val="decimal"/>
      <w:lvlText w:val="%4."/>
      <w:lvlJc w:val="left"/>
      <w:pPr>
        <w:ind w:left="2532" w:hanging="360"/>
      </w:pPr>
    </w:lvl>
    <w:lvl w:ilvl="4" w:tplc="04090019" w:tentative="1">
      <w:start w:val="1"/>
      <w:numFmt w:val="lowerLetter"/>
      <w:lvlText w:val="%5."/>
      <w:lvlJc w:val="left"/>
      <w:pPr>
        <w:ind w:left="3252" w:hanging="360"/>
      </w:pPr>
    </w:lvl>
    <w:lvl w:ilvl="5" w:tplc="0409001B" w:tentative="1">
      <w:start w:val="1"/>
      <w:numFmt w:val="lowerRoman"/>
      <w:lvlText w:val="%6."/>
      <w:lvlJc w:val="right"/>
      <w:pPr>
        <w:ind w:left="3972" w:hanging="180"/>
      </w:pPr>
    </w:lvl>
    <w:lvl w:ilvl="6" w:tplc="0409000F" w:tentative="1">
      <w:start w:val="1"/>
      <w:numFmt w:val="decimal"/>
      <w:lvlText w:val="%7."/>
      <w:lvlJc w:val="left"/>
      <w:pPr>
        <w:ind w:left="4692" w:hanging="360"/>
      </w:pPr>
    </w:lvl>
    <w:lvl w:ilvl="7" w:tplc="04090019" w:tentative="1">
      <w:start w:val="1"/>
      <w:numFmt w:val="lowerLetter"/>
      <w:lvlText w:val="%8."/>
      <w:lvlJc w:val="left"/>
      <w:pPr>
        <w:ind w:left="5412" w:hanging="360"/>
      </w:pPr>
    </w:lvl>
    <w:lvl w:ilvl="8" w:tplc="0409001B" w:tentative="1">
      <w:start w:val="1"/>
      <w:numFmt w:val="lowerRoman"/>
      <w:lvlText w:val="%9."/>
      <w:lvlJc w:val="right"/>
      <w:pPr>
        <w:ind w:left="6132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zA2MDQ3NzID8pR0lIJTi4sz8/NACgxrAZjBaLUsAAAA"/>
  </w:docVars>
  <w:rsids>
    <w:rsidRoot w:val="00F91BAB"/>
    <w:rsid w:val="00003269"/>
    <w:rsid w:val="00012751"/>
    <w:rsid w:val="00020FD3"/>
    <w:rsid w:val="00021478"/>
    <w:rsid w:val="000221C6"/>
    <w:rsid w:val="000345EF"/>
    <w:rsid w:val="000419AC"/>
    <w:rsid w:val="00043791"/>
    <w:rsid w:val="000450AC"/>
    <w:rsid w:val="00050E09"/>
    <w:rsid w:val="00054252"/>
    <w:rsid w:val="00061793"/>
    <w:rsid w:val="00066FFE"/>
    <w:rsid w:val="00073A25"/>
    <w:rsid w:val="000821DA"/>
    <w:rsid w:val="00096D2D"/>
    <w:rsid w:val="000A0E5A"/>
    <w:rsid w:val="000B1A90"/>
    <w:rsid w:val="000B6F1D"/>
    <w:rsid w:val="000D788B"/>
    <w:rsid w:val="000E1532"/>
    <w:rsid w:val="000E75BB"/>
    <w:rsid w:val="000E7F05"/>
    <w:rsid w:val="000F3526"/>
    <w:rsid w:val="00114C06"/>
    <w:rsid w:val="001166FB"/>
    <w:rsid w:val="00117D50"/>
    <w:rsid w:val="00140AB7"/>
    <w:rsid w:val="00147713"/>
    <w:rsid w:val="00150B46"/>
    <w:rsid w:val="00150E43"/>
    <w:rsid w:val="001511E8"/>
    <w:rsid w:val="00151FFA"/>
    <w:rsid w:val="00153297"/>
    <w:rsid w:val="00153A1F"/>
    <w:rsid w:val="0015550A"/>
    <w:rsid w:val="00181648"/>
    <w:rsid w:val="00181D2B"/>
    <w:rsid w:val="001926F1"/>
    <w:rsid w:val="00193C24"/>
    <w:rsid w:val="001A2045"/>
    <w:rsid w:val="001B043D"/>
    <w:rsid w:val="001C4C7D"/>
    <w:rsid w:val="001D1CB5"/>
    <w:rsid w:val="001D7B7A"/>
    <w:rsid w:val="001E1F69"/>
    <w:rsid w:val="001F2B19"/>
    <w:rsid w:val="0020181E"/>
    <w:rsid w:val="002029AE"/>
    <w:rsid w:val="002059EF"/>
    <w:rsid w:val="002077C0"/>
    <w:rsid w:val="00207DB7"/>
    <w:rsid w:val="00210F9B"/>
    <w:rsid w:val="0021425F"/>
    <w:rsid w:val="00215452"/>
    <w:rsid w:val="00220248"/>
    <w:rsid w:val="00230A11"/>
    <w:rsid w:val="00232F4A"/>
    <w:rsid w:val="002354DC"/>
    <w:rsid w:val="002413C2"/>
    <w:rsid w:val="002465A7"/>
    <w:rsid w:val="002473D0"/>
    <w:rsid w:val="00253499"/>
    <w:rsid w:val="00260858"/>
    <w:rsid w:val="00261380"/>
    <w:rsid w:val="002708F0"/>
    <w:rsid w:val="0027141C"/>
    <w:rsid w:val="0027739E"/>
    <w:rsid w:val="00281776"/>
    <w:rsid w:val="00282FBD"/>
    <w:rsid w:val="00285CBE"/>
    <w:rsid w:val="00287181"/>
    <w:rsid w:val="002A7F40"/>
    <w:rsid w:val="002B2A72"/>
    <w:rsid w:val="002C5CF1"/>
    <w:rsid w:val="002D1337"/>
    <w:rsid w:val="002E2020"/>
    <w:rsid w:val="002E3BF7"/>
    <w:rsid w:val="002E5BBC"/>
    <w:rsid w:val="002F07CB"/>
    <w:rsid w:val="0030089B"/>
    <w:rsid w:val="00300BAF"/>
    <w:rsid w:val="003179A0"/>
    <w:rsid w:val="003222C8"/>
    <w:rsid w:val="00325C4F"/>
    <w:rsid w:val="003274E1"/>
    <w:rsid w:val="00345933"/>
    <w:rsid w:val="0035118E"/>
    <w:rsid w:val="00355C7B"/>
    <w:rsid w:val="00356272"/>
    <w:rsid w:val="00375075"/>
    <w:rsid w:val="00375DB3"/>
    <w:rsid w:val="00381603"/>
    <w:rsid w:val="00386780"/>
    <w:rsid w:val="00393C80"/>
    <w:rsid w:val="003A523B"/>
    <w:rsid w:val="003B257D"/>
    <w:rsid w:val="003C15D4"/>
    <w:rsid w:val="003C1A56"/>
    <w:rsid w:val="003C2068"/>
    <w:rsid w:val="003D66A7"/>
    <w:rsid w:val="003D759E"/>
    <w:rsid w:val="003E2F9E"/>
    <w:rsid w:val="003E4E7A"/>
    <w:rsid w:val="003E5B53"/>
    <w:rsid w:val="00401EF2"/>
    <w:rsid w:val="00403433"/>
    <w:rsid w:val="004316BA"/>
    <w:rsid w:val="0044355F"/>
    <w:rsid w:val="00444412"/>
    <w:rsid w:val="00446731"/>
    <w:rsid w:val="00462961"/>
    <w:rsid w:val="0046738E"/>
    <w:rsid w:val="00470091"/>
    <w:rsid w:val="004740AE"/>
    <w:rsid w:val="004766DE"/>
    <w:rsid w:val="00477BB3"/>
    <w:rsid w:val="0048565E"/>
    <w:rsid w:val="00492EDC"/>
    <w:rsid w:val="00494299"/>
    <w:rsid w:val="00496C07"/>
    <w:rsid w:val="004A0CD9"/>
    <w:rsid w:val="004A47AE"/>
    <w:rsid w:val="004A5AD8"/>
    <w:rsid w:val="004C51D7"/>
    <w:rsid w:val="004C553F"/>
    <w:rsid w:val="004C6F65"/>
    <w:rsid w:val="004D376E"/>
    <w:rsid w:val="004D5F89"/>
    <w:rsid w:val="004E000B"/>
    <w:rsid w:val="004E3E8C"/>
    <w:rsid w:val="004E56B4"/>
    <w:rsid w:val="004F2E59"/>
    <w:rsid w:val="0052039F"/>
    <w:rsid w:val="00535100"/>
    <w:rsid w:val="005425BF"/>
    <w:rsid w:val="005431CB"/>
    <w:rsid w:val="00547CC0"/>
    <w:rsid w:val="00553FB8"/>
    <w:rsid w:val="00564091"/>
    <w:rsid w:val="00567202"/>
    <w:rsid w:val="005B2632"/>
    <w:rsid w:val="005B5476"/>
    <w:rsid w:val="005C07F9"/>
    <w:rsid w:val="005C1DA9"/>
    <w:rsid w:val="005C2A46"/>
    <w:rsid w:val="005C3756"/>
    <w:rsid w:val="005C7033"/>
    <w:rsid w:val="005D7E15"/>
    <w:rsid w:val="00601912"/>
    <w:rsid w:val="00607FAB"/>
    <w:rsid w:val="006162BE"/>
    <w:rsid w:val="0063528D"/>
    <w:rsid w:val="0064456F"/>
    <w:rsid w:val="006467DF"/>
    <w:rsid w:val="00646E54"/>
    <w:rsid w:val="00672501"/>
    <w:rsid w:val="00690E07"/>
    <w:rsid w:val="00694337"/>
    <w:rsid w:val="006B1BA5"/>
    <w:rsid w:val="006B6C5F"/>
    <w:rsid w:val="006C6017"/>
    <w:rsid w:val="006D2185"/>
    <w:rsid w:val="006D47C5"/>
    <w:rsid w:val="006E0A9A"/>
    <w:rsid w:val="00731110"/>
    <w:rsid w:val="00747E08"/>
    <w:rsid w:val="0077072D"/>
    <w:rsid w:val="00783CF7"/>
    <w:rsid w:val="007A161D"/>
    <w:rsid w:val="007C280D"/>
    <w:rsid w:val="007C54FF"/>
    <w:rsid w:val="007D2829"/>
    <w:rsid w:val="007E11AA"/>
    <w:rsid w:val="007E1A0D"/>
    <w:rsid w:val="007E2B5E"/>
    <w:rsid w:val="007F1CAC"/>
    <w:rsid w:val="007F55C7"/>
    <w:rsid w:val="0080114E"/>
    <w:rsid w:val="00814331"/>
    <w:rsid w:val="00841C5F"/>
    <w:rsid w:val="00854D25"/>
    <w:rsid w:val="00866DED"/>
    <w:rsid w:val="00867A5F"/>
    <w:rsid w:val="008840E2"/>
    <w:rsid w:val="0088424E"/>
    <w:rsid w:val="00885BDD"/>
    <w:rsid w:val="00885DE9"/>
    <w:rsid w:val="00890BEA"/>
    <w:rsid w:val="008A4978"/>
    <w:rsid w:val="008B4A2E"/>
    <w:rsid w:val="008B67C9"/>
    <w:rsid w:val="008C168C"/>
    <w:rsid w:val="008E4103"/>
    <w:rsid w:val="008F5046"/>
    <w:rsid w:val="00923943"/>
    <w:rsid w:val="009347CF"/>
    <w:rsid w:val="009477F2"/>
    <w:rsid w:val="0095245E"/>
    <w:rsid w:val="00962A52"/>
    <w:rsid w:val="00967A1C"/>
    <w:rsid w:val="00973C13"/>
    <w:rsid w:val="009757A4"/>
    <w:rsid w:val="009A0632"/>
    <w:rsid w:val="009A07E6"/>
    <w:rsid w:val="009B5981"/>
    <w:rsid w:val="009B5DAD"/>
    <w:rsid w:val="009B5F74"/>
    <w:rsid w:val="009C7B35"/>
    <w:rsid w:val="009D1B0F"/>
    <w:rsid w:val="009D1F2C"/>
    <w:rsid w:val="009F1AE5"/>
    <w:rsid w:val="00A01436"/>
    <w:rsid w:val="00A04A57"/>
    <w:rsid w:val="00A06FE7"/>
    <w:rsid w:val="00A073D6"/>
    <w:rsid w:val="00A11458"/>
    <w:rsid w:val="00A26EC9"/>
    <w:rsid w:val="00A313E1"/>
    <w:rsid w:val="00A35E3B"/>
    <w:rsid w:val="00A4601A"/>
    <w:rsid w:val="00A5457C"/>
    <w:rsid w:val="00A60BC0"/>
    <w:rsid w:val="00A74414"/>
    <w:rsid w:val="00A80694"/>
    <w:rsid w:val="00AA0AE4"/>
    <w:rsid w:val="00AB7B53"/>
    <w:rsid w:val="00AC0E2A"/>
    <w:rsid w:val="00AC15FF"/>
    <w:rsid w:val="00AC394B"/>
    <w:rsid w:val="00AD6C56"/>
    <w:rsid w:val="00AE2DE0"/>
    <w:rsid w:val="00AF22F4"/>
    <w:rsid w:val="00AF6CA9"/>
    <w:rsid w:val="00B00796"/>
    <w:rsid w:val="00B012DC"/>
    <w:rsid w:val="00B1213A"/>
    <w:rsid w:val="00B16514"/>
    <w:rsid w:val="00B226DA"/>
    <w:rsid w:val="00B2317E"/>
    <w:rsid w:val="00B37BFC"/>
    <w:rsid w:val="00B5115C"/>
    <w:rsid w:val="00B51B07"/>
    <w:rsid w:val="00B55A54"/>
    <w:rsid w:val="00B603F8"/>
    <w:rsid w:val="00B641B5"/>
    <w:rsid w:val="00B73594"/>
    <w:rsid w:val="00B74A90"/>
    <w:rsid w:val="00B80343"/>
    <w:rsid w:val="00B80515"/>
    <w:rsid w:val="00B90DCA"/>
    <w:rsid w:val="00B95E17"/>
    <w:rsid w:val="00BA1E69"/>
    <w:rsid w:val="00BA3A1B"/>
    <w:rsid w:val="00BA5892"/>
    <w:rsid w:val="00BC0561"/>
    <w:rsid w:val="00BC2E40"/>
    <w:rsid w:val="00BC2F26"/>
    <w:rsid w:val="00BD1470"/>
    <w:rsid w:val="00BD1C9F"/>
    <w:rsid w:val="00BE057A"/>
    <w:rsid w:val="00BF3C17"/>
    <w:rsid w:val="00C05985"/>
    <w:rsid w:val="00C0641C"/>
    <w:rsid w:val="00C2144F"/>
    <w:rsid w:val="00C23399"/>
    <w:rsid w:val="00C25A0B"/>
    <w:rsid w:val="00C32171"/>
    <w:rsid w:val="00C336AF"/>
    <w:rsid w:val="00C41CB6"/>
    <w:rsid w:val="00C42F10"/>
    <w:rsid w:val="00C51CF2"/>
    <w:rsid w:val="00C54A25"/>
    <w:rsid w:val="00C676FD"/>
    <w:rsid w:val="00C71240"/>
    <w:rsid w:val="00C7382E"/>
    <w:rsid w:val="00CC317B"/>
    <w:rsid w:val="00CD22DC"/>
    <w:rsid w:val="00CD68B2"/>
    <w:rsid w:val="00CD70C4"/>
    <w:rsid w:val="00CD7A2C"/>
    <w:rsid w:val="00CE4157"/>
    <w:rsid w:val="00CF007B"/>
    <w:rsid w:val="00CF6418"/>
    <w:rsid w:val="00CF6B74"/>
    <w:rsid w:val="00CF76F3"/>
    <w:rsid w:val="00D05573"/>
    <w:rsid w:val="00D07474"/>
    <w:rsid w:val="00D119C9"/>
    <w:rsid w:val="00D170EE"/>
    <w:rsid w:val="00D23546"/>
    <w:rsid w:val="00D26768"/>
    <w:rsid w:val="00D372BB"/>
    <w:rsid w:val="00D43A14"/>
    <w:rsid w:val="00D5056E"/>
    <w:rsid w:val="00D509EB"/>
    <w:rsid w:val="00D5203B"/>
    <w:rsid w:val="00D63DF9"/>
    <w:rsid w:val="00D71124"/>
    <w:rsid w:val="00D74A6E"/>
    <w:rsid w:val="00D7702A"/>
    <w:rsid w:val="00D85E39"/>
    <w:rsid w:val="00D87D0E"/>
    <w:rsid w:val="00DA4D64"/>
    <w:rsid w:val="00DB741F"/>
    <w:rsid w:val="00DC5ED5"/>
    <w:rsid w:val="00DD14CB"/>
    <w:rsid w:val="00DD7200"/>
    <w:rsid w:val="00DE002B"/>
    <w:rsid w:val="00DE0667"/>
    <w:rsid w:val="00DE3481"/>
    <w:rsid w:val="00DF6285"/>
    <w:rsid w:val="00E0767D"/>
    <w:rsid w:val="00E101A9"/>
    <w:rsid w:val="00E17B2C"/>
    <w:rsid w:val="00E24DBF"/>
    <w:rsid w:val="00E3226B"/>
    <w:rsid w:val="00E37301"/>
    <w:rsid w:val="00E42435"/>
    <w:rsid w:val="00E63309"/>
    <w:rsid w:val="00E66972"/>
    <w:rsid w:val="00E72D1D"/>
    <w:rsid w:val="00E824C1"/>
    <w:rsid w:val="00E834E2"/>
    <w:rsid w:val="00E83FD9"/>
    <w:rsid w:val="00E84A0C"/>
    <w:rsid w:val="00E84DAF"/>
    <w:rsid w:val="00E87DD7"/>
    <w:rsid w:val="00EA5AF1"/>
    <w:rsid w:val="00EB0B29"/>
    <w:rsid w:val="00EB7961"/>
    <w:rsid w:val="00EC0806"/>
    <w:rsid w:val="00EC31C8"/>
    <w:rsid w:val="00EC527F"/>
    <w:rsid w:val="00ED0CE7"/>
    <w:rsid w:val="00EE08F8"/>
    <w:rsid w:val="00EE3D4C"/>
    <w:rsid w:val="00EE3DA9"/>
    <w:rsid w:val="00EE3E29"/>
    <w:rsid w:val="00EE5452"/>
    <w:rsid w:val="00EF4B5C"/>
    <w:rsid w:val="00F023D0"/>
    <w:rsid w:val="00F07DB1"/>
    <w:rsid w:val="00F15B24"/>
    <w:rsid w:val="00F3344F"/>
    <w:rsid w:val="00F516E2"/>
    <w:rsid w:val="00F51B31"/>
    <w:rsid w:val="00F52594"/>
    <w:rsid w:val="00F54D5F"/>
    <w:rsid w:val="00F66A78"/>
    <w:rsid w:val="00F70FF0"/>
    <w:rsid w:val="00F71DA8"/>
    <w:rsid w:val="00F76BED"/>
    <w:rsid w:val="00F91BAB"/>
    <w:rsid w:val="00FB050F"/>
    <w:rsid w:val="00FC13E4"/>
    <w:rsid w:val="00FC3E80"/>
    <w:rsid w:val="00FC4DD5"/>
    <w:rsid w:val="00FD2F8A"/>
    <w:rsid w:val="00FD7B20"/>
    <w:rsid w:val="00FE7BFD"/>
    <w:rsid w:val="00FF4C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2DA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Arial"/>
        <w:kern w:val="3"/>
        <w:sz w:val="24"/>
        <w:szCs w:val="24"/>
        <w:lang w:val="en-US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5D7E15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F91BAB"/>
    <w:pPr>
      <w:suppressAutoHyphens/>
    </w:pPr>
  </w:style>
  <w:style w:type="paragraph" w:customStyle="1" w:styleId="Heading">
    <w:name w:val="Heading"/>
    <w:basedOn w:val="Standard"/>
    <w:next w:val="Textbody"/>
    <w:rsid w:val="00F91BAB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rsid w:val="00F91BAB"/>
    <w:pPr>
      <w:spacing w:after="140" w:line="288" w:lineRule="auto"/>
    </w:pPr>
  </w:style>
  <w:style w:type="paragraph" w:styleId="List">
    <w:name w:val="List"/>
    <w:basedOn w:val="Textbody"/>
    <w:rsid w:val="00F91BAB"/>
  </w:style>
  <w:style w:type="paragraph" w:styleId="Caption">
    <w:name w:val="caption"/>
    <w:basedOn w:val="Standard"/>
    <w:rsid w:val="00F91BA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F91BAB"/>
    <w:pPr>
      <w:suppressLineNumbers/>
    </w:pPr>
  </w:style>
  <w:style w:type="paragraph" w:customStyle="1" w:styleId="TableContents">
    <w:name w:val="Table Contents"/>
    <w:basedOn w:val="Standard"/>
    <w:rsid w:val="00F91BAB"/>
    <w:pPr>
      <w:suppressLineNumbers/>
    </w:pPr>
  </w:style>
  <w:style w:type="paragraph" w:customStyle="1" w:styleId="TableHeading">
    <w:name w:val="Table Heading"/>
    <w:basedOn w:val="TableContents"/>
    <w:rsid w:val="00F91BAB"/>
    <w:pPr>
      <w:jc w:val="center"/>
    </w:pPr>
    <w:rPr>
      <w:b/>
      <w:bCs/>
    </w:rPr>
  </w:style>
  <w:style w:type="character" w:customStyle="1" w:styleId="BulletSymbols">
    <w:name w:val="Bullet Symbols"/>
    <w:rsid w:val="00F91BAB"/>
    <w:rPr>
      <w:rFonts w:ascii="OpenSymbol" w:eastAsia="OpenSymbol" w:hAnsi="OpenSymbol" w:cs="OpenSymbo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25F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25F"/>
    <w:rPr>
      <w:rFonts w:ascii="Segoe UI" w:hAnsi="Segoe UI" w:cs="Mangal"/>
      <w:sz w:val="18"/>
      <w:szCs w:val="16"/>
    </w:rPr>
  </w:style>
  <w:style w:type="table" w:styleId="TableGrid">
    <w:name w:val="Table Grid"/>
    <w:basedOn w:val="TableNormal"/>
    <w:uiPriority w:val="59"/>
    <w:unhideWhenUsed/>
    <w:rsid w:val="000617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Arial"/>
        <w:kern w:val="3"/>
        <w:sz w:val="24"/>
        <w:szCs w:val="24"/>
        <w:lang w:val="en-US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5D7E15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F91BAB"/>
    <w:pPr>
      <w:suppressAutoHyphens/>
    </w:pPr>
  </w:style>
  <w:style w:type="paragraph" w:customStyle="1" w:styleId="Heading">
    <w:name w:val="Heading"/>
    <w:basedOn w:val="Standard"/>
    <w:next w:val="Textbody"/>
    <w:rsid w:val="00F91BAB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rsid w:val="00F91BAB"/>
    <w:pPr>
      <w:spacing w:after="140" w:line="288" w:lineRule="auto"/>
    </w:pPr>
  </w:style>
  <w:style w:type="paragraph" w:styleId="List">
    <w:name w:val="List"/>
    <w:basedOn w:val="Textbody"/>
    <w:rsid w:val="00F91BAB"/>
  </w:style>
  <w:style w:type="paragraph" w:styleId="Caption">
    <w:name w:val="caption"/>
    <w:basedOn w:val="Standard"/>
    <w:rsid w:val="00F91BA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F91BAB"/>
    <w:pPr>
      <w:suppressLineNumbers/>
    </w:pPr>
  </w:style>
  <w:style w:type="paragraph" w:customStyle="1" w:styleId="TableContents">
    <w:name w:val="Table Contents"/>
    <w:basedOn w:val="Standard"/>
    <w:rsid w:val="00F91BAB"/>
    <w:pPr>
      <w:suppressLineNumbers/>
    </w:pPr>
  </w:style>
  <w:style w:type="paragraph" w:customStyle="1" w:styleId="TableHeading">
    <w:name w:val="Table Heading"/>
    <w:basedOn w:val="TableContents"/>
    <w:rsid w:val="00F91BAB"/>
    <w:pPr>
      <w:jc w:val="center"/>
    </w:pPr>
    <w:rPr>
      <w:b/>
      <w:bCs/>
    </w:rPr>
  </w:style>
  <w:style w:type="character" w:customStyle="1" w:styleId="BulletSymbols">
    <w:name w:val="Bullet Symbols"/>
    <w:rsid w:val="00F91BAB"/>
    <w:rPr>
      <w:rFonts w:ascii="OpenSymbol" w:eastAsia="OpenSymbol" w:hAnsi="OpenSymbol" w:cs="OpenSymbo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25F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25F"/>
    <w:rPr>
      <w:rFonts w:ascii="Segoe UI" w:hAnsi="Segoe UI" w:cs="Mangal"/>
      <w:sz w:val="18"/>
      <w:szCs w:val="16"/>
    </w:rPr>
  </w:style>
  <w:style w:type="table" w:styleId="TableGrid">
    <w:name w:val="Table Grid"/>
    <w:basedOn w:val="TableNormal"/>
    <w:uiPriority w:val="59"/>
    <w:unhideWhenUsed/>
    <w:rsid w:val="000617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0B36A8-3DDD-4B55-B534-3BE088AA64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</dc:creator>
  <cp:lastModifiedBy>Sanja</cp:lastModifiedBy>
  <cp:revision>23</cp:revision>
  <cp:lastPrinted>2021-03-09T12:13:00Z</cp:lastPrinted>
  <dcterms:created xsi:type="dcterms:W3CDTF">2021-05-10T16:28:00Z</dcterms:created>
  <dcterms:modified xsi:type="dcterms:W3CDTF">2021-05-10T17:19:00Z</dcterms:modified>
</cp:coreProperties>
</file>